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4B3509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298281473" w:edGrp="everyone"/>
            <w:r>
              <w:t>X</w:t>
            </w:r>
            <w:r w:rsidR="00D05176">
              <w:t>XX</w:t>
            </w:r>
            <w:permEnd w:id="129828147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531068596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DC193E">
                  <w:t>janei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531068596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41128670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DC193E">
                  <w:t>fevereiro</w:t>
                </w:r>
                <w:r w:rsidR="004728ED">
                  <w:t xml:space="preserve"> de 2022</w:t>
                </w:r>
              </w:p>
            </w:tc>
          </w:sdtContent>
        </w:sdt>
        <w:permEnd w:id="241128670" w:displacedByCustomXml="prev"/>
      </w:tr>
      <w:tr w:rsidR="00087C34" w:rsidRPr="00472B92" w:rsidTr="00813BEA">
        <w:trPr>
          <w:trHeight w:val="312"/>
        </w:trPr>
        <w:permStart w:id="581699177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556AB0" w:rsidP="00535B3E">
                <w:pPr>
                  <w:pStyle w:val="Centralizado"/>
                </w:pPr>
                <w:r>
                  <w:t>01/02/2022</w:t>
                </w:r>
              </w:p>
            </w:tc>
          </w:sdtContent>
        </w:sdt>
        <w:permEnd w:id="581699177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88329671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2-28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556AB0" w:rsidP="00535B3E">
                <w:pPr>
                  <w:pStyle w:val="Centralizado"/>
                </w:pPr>
                <w:r>
                  <w:t>28/02/2022</w:t>
                </w:r>
              </w:p>
            </w:tc>
          </w:sdtContent>
        </w:sdt>
        <w:permEnd w:id="88329671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62292700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62292700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89531950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728ED">
              <w:t>dezembro</w:t>
            </w:r>
            <w:proofErr w:type="gramStart"/>
            <w:r w:rsidR="004F0B1F">
              <w:t>/21</w:t>
            </w:r>
            <w:r>
              <w:t>)</w:t>
            </w:r>
            <w:permEnd w:id="89531950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75606881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75606881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844184874" w:edGrp="everyone"/>
            <w:r>
              <w:t xml:space="preserve">José Hugo Dias Gondim </w:t>
            </w:r>
            <w:proofErr w:type="spellStart"/>
            <w:r>
              <w:t>Guanais</w:t>
            </w:r>
            <w:permEnd w:id="844184874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66164544" w:edGrp="everyone"/>
            <w:r>
              <w:t xml:space="preserve">José Hugo Dias Gondim </w:t>
            </w:r>
            <w:proofErr w:type="spellStart"/>
            <w:r>
              <w:t>Guanais</w:t>
            </w:r>
            <w:permEnd w:id="166164544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919882194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3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556AB0" w:rsidP="00284E2D">
                <w:r>
                  <w:t>04/03/2022</w:t>
                </w:r>
              </w:p>
            </w:tc>
          </w:sdtContent>
        </w:sdt>
        <w:permEnd w:id="919882194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435635340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435635340"/>
            <w:r w:rsidRPr="009D2AF1">
              <w:t xml:space="preserve"> Não </w:t>
            </w:r>
            <w:permStart w:id="2020678403" w:edGrp="everyone"/>
            <w:sdt>
              <w:sdtPr>
                <w:id w:val="76334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8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202067840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683906982" w:edGrp="everyone"/>
            <w:permEnd w:id="168390698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52362790" w:edGrp="everyone"/>
            <w:r>
              <w:t xml:space="preserve">José Hugo Dias Gondim </w:t>
            </w:r>
            <w:proofErr w:type="spellStart"/>
            <w:r>
              <w:t>Guanais</w:t>
            </w:r>
            <w:permEnd w:id="652362790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08046289" w:edGrp="everyone"/>
            <w:r>
              <w:t xml:space="preserve">José Hugo Dias Gondim </w:t>
            </w:r>
            <w:proofErr w:type="spellStart"/>
            <w:r>
              <w:t>Guanais</w:t>
            </w:r>
            <w:permEnd w:id="110804628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271230896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556AB0">
              <w:t>janeiro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 xml:space="preserve">mês de </w:t>
            </w:r>
            <w:r w:rsidR="00556AB0">
              <w:t>feverei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556AB0">
              <w:t>janeiro de 2022</w:t>
            </w:r>
            <w:r w:rsidRPr="00DF342C">
              <w:t xml:space="preserve"> foram registrados </w:t>
            </w:r>
            <w:r w:rsidR="00556AB0">
              <w:t>434</w:t>
            </w:r>
            <w:r w:rsidRPr="00DF342C">
              <w:t xml:space="preserve"> desembarques oriundos de </w:t>
            </w:r>
            <w:r w:rsidR="00556AB0">
              <w:t>180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556AB0">
              <w:t>19.450,80</w:t>
            </w:r>
            <w:r w:rsidRPr="00DF342C">
              <w:t xml:space="preserve"> quilos e </w:t>
            </w:r>
            <w:r w:rsidR="00556AB0">
              <w:t>2.268,60</w:t>
            </w:r>
            <w:r w:rsidRPr="00DF342C">
              <w:t xml:space="preserve"> dúzias de pescado desembarcado nos sete (07) entrepostos monitorados. </w:t>
            </w:r>
            <w:r w:rsidR="00E3660C">
              <w:t>Gerando uma receita bruta de R$</w:t>
            </w:r>
            <w:r w:rsidR="0027462F">
              <w:t>267.217,10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556AB0">
              <w:rPr>
                <w:b/>
              </w:rPr>
              <w:t>janeiro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</w:pPr>
                  <w:r>
                    <w:t>43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556AB0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03,4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7462F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206,2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556AB0">
                    <w:rPr>
                      <w:color w:val="000000"/>
                      <w:szCs w:val="20"/>
                    </w:rPr>
                    <w:t>02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556A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9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556AB0">
                    <w:rPr>
                      <w:rFonts w:cs="Calibri"/>
                      <w:color w:val="000000"/>
                      <w:szCs w:val="20"/>
                    </w:rPr>
                    <w:t>3.901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80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8.271,6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2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556A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5</w:t>
                  </w:r>
                  <w:r w:rsidR="0027462F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797D9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043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52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556A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</w:t>
                  </w:r>
                  <w:r w:rsidR="00556AB0">
                    <w:rPr>
                      <w:rFonts w:cs="Calibri"/>
                      <w:color w:val="000000"/>
                      <w:szCs w:val="20"/>
                    </w:rPr>
                    <w:t>30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797D9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.585,8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0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797D9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797,5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556AB0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9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6</w:t>
                  </w:r>
                  <w:r w:rsidR="00797D98">
                    <w:rPr>
                      <w:rFonts w:cs="Calibri"/>
                      <w:color w:val="000000"/>
                      <w:szCs w:val="20"/>
                    </w:rPr>
                    <w:t>2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556AB0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4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556AB0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556AB0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2,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556AB0">
                    <w:rPr>
                      <w:rFonts w:cs="Calibri"/>
                      <w:color w:val="000000"/>
                      <w:szCs w:val="20"/>
                    </w:rPr>
                    <w:t>81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797D9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693,0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9550B7" w:rsidRDefault="001C017C" w:rsidP="00DF342C">
            <w:r w:rsidRPr="001C017C">
              <w:t xml:space="preserve">Em relação </w:t>
            </w:r>
            <w:r w:rsidR="0027462F">
              <w:t>ao peso total desembarcado, em janeiro de 2022</w:t>
            </w:r>
            <w:r w:rsidRPr="001C017C">
              <w:t xml:space="preserve"> houve </w:t>
            </w:r>
            <w:r w:rsidR="00C97863">
              <w:t>aumento de 15</w:t>
            </w:r>
            <w:r w:rsidRPr="001C017C">
              <w:t xml:space="preserve">% em relação a </w:t>
            </w:r>
            <w:r w:rsidR="00C97863">
              <w:t>dezembro</w:t>
            </w:r>
            <w:r w:rsidRPr="001C017C">
              <w:t xml:space="preserve"> de </w:t>
            </w:r>
            <w:proofErr w:type="gramStart"/>
            <w:r w:rsidRPr="001C017C">
              <w:t>2021 ,</w:t>
            </w:r>
            <w:proofErr w:type="gramEnd"/>
            <w:r w:rsidRPr="001C017C">
              <w:t xml:space="preserve"> e redução de </w:t>
            </w:r>
            <w:r w:rsidR="00C97863">
              <w:t>2</w:t>
            </w:r>
            <w:r>
              <w:t>7</w:t>
            </w:r>
            <w:r w:rsidRPr="001C017C">
              <w:t xml:space="preserve">% em relação a média anual de para o mês de </w:t>
            </w:r>
            <w:r w:rsidR="00C97863">
              <w:t>janeiro</w:t>
            </w:r>
            <w:r w:rsidRPr="001C017C">
              <w:t xml:space="preserve"> (figura 1). Os principais recursos por peso desembarcado neste mês foram</w:t>
            </w:r>
            <w:r>
              <w:t xml:space="preserve"> </w:t>
            </w:r>
            <w:r w:rsidRPr="001C017C">
              <w:t>camarão</w:t>
            </w:r>
            <w:r>
              <w:t>-sete-</w:t>
            </w:r>
            <w:r w:rsidRPr="001C017C">
              <w:t xml:space="preserve">barbas, </w:t>
            </w:r>
            <w:r>
              <w:t xml:space="preserve">pescada </w:t>
            </w:r>
            <w:r w:rsidR="00115A1E">
              <w:t>bembeca, pescada calafate/amarela, mistura</w:t>
            </w:r>
            <w:r>
              <w:t xml:space="preserve"> e </w:t>
            </w:r>
            <w:r w:rsidR="00115A1E">
              <w:t>sardinha</w:t>
            </w:r>
            <w:r>
              <w:t>.</w:t>
            </w:r>
          </w:p>
          <w:p w:rsidR="001C017C" w:rsidRDefault="001C017C" w:rsidP="00DF342C"/>
          <w:p w:rsidR="00F47D31" w:rsidRDefault="0027462F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5178956" wp14:editId="52FC8C32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 xml:space="preserve">Em comparação com o mês anterior o desembarque de recursos por dúzias em </w:t>
            </w:r>
            <w:r w:rsidR="006C3DBE">
              <w:rPr>
                <w:lang w:val="pt-BR"/>
              </w:rPr>
              <w:t>janeiro de 2022</w:t>
            </w:r>
            <w:r w:rsidRPr="002372FC">
              <w:rPr>
                <w:lang w:val="pt-BR"/>
              </w:rPr>
              <w:t xml:space="preserve"> apresentou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</w:t>
            </w:r>
            <w:r w:rsidR="006C3DBE">
              <w:rPr>
                <w:lang w:val="pt-BR"/>
              </w:rPr>
              <w:t>de 67</w:t>
            </w:r>
            <w:r w:rsidRPr="002372FC">
              <w:rPr>
                <w:lang w:val="pt-BR"/>
              </w:rPr>
              <w:t xml:space="preserve">%. O volume desembarcado foi </w:t>
            </w:r>
            <w:r w:rsidR="006C3DBE">
              <w:rPr>
                <w:lang w:val="pt-BR"/>
              </w:rPr>
              <w:t>6</w:t>
            </w:r>
            <w:r>
              <w:rPr>
                <w:lang w:val="pt-BR"/>
              </w:rPr>
              <w:t>2</w:t>
            </w:r>
            <w:r w:rsidRPr="002372FC">
              <w:rPr>
                <w:lang w:val="pt-BR"/>
              </w:rPr>
              <w:t xml:space="preserve">% inferior média mensal para este período (figura 2). Os principais recursos desembarcados por unidade foram </w:t>
            </w:r>
            <w:r w:rsidR="00115A1E">
              <w:rPr>
                <w:lang w:val="pt-BR"/>
              </w:rPr>
              <w:t>caranguejo-uça, ostra, camarão branco, sururu e siri</w:t>
            </w:r>
            <w:r w:rsidRPr="002372FC">
              <w:rPr>
                <w:lang w:val="pt-BR"/>
              </w:rPr>
              <w:t>.</w:t>
            </w:r>
          </w:p>
          <w:p w:rsidR="00DE5AF2" w:rsidRDefault="0027462F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3D9B3FD8" wp14:editId="07ED079B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</w:t>
            </w:r>
            <w:r w:rsidR="00C467DF">
              <w:rPr>
                <w:lang w:val="pt-BR"/>
              </w:rPr>
              <w:t>m termos de receita bruta gerada</w:t>
            </w:r>
            <w:r w:rsidRPr="002372FC">
              <w:rPr>
                <w:lang w:val="pt-BR"/>
              </w:rPr>
              <w:t xml:space="preserve"> pelos desembarques, em relação ao mês anterior, </w:t>
            </w:r>
            <w:r w:rsidR="006C3DBE">
              <w:rPr>
                <w:lang w:val="pt-BR"/>
              </w:rPr>
              <w:t>janeiro de 2022 apresentou</w:t>
            </w:r>
            <w:r>
              <w:rPr>
                <w:lang w:val="pt-BR"/>
              </w:rPr>
              <w:t xml:space="preserve">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de </w:t>
            </w:r>
            <w:r w:rsidR="006C3DBE">
              <w:rPr>
                <w:lang w:val="pt-BR"/>
              </w:rPr>
              <w:t xml:space="preserve">11%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</w:t>
            </w:r>
            <w:r w:rsidR="006C3DBE">
              <w:rPr>
                <w:lang w:val="pt-BR"/>
              </w:rPr>
              <w:t>janeiro</w:t>
            </w:r>
            <w:r w:rsidRPr="002372FC">
              <w:rPr>
                <w:lang w:val="pt-BR"/>
              </w:rPr>
              <w:t xml:space="preserve">, houve </w:t>
            </w:r>
            <w:r w:rsidR="006C3DBE">
              <w:rPr>
                <w:lang w:val="pt-BR"/>
              </w:rPr>
              <w:t>redução</w:t>
            </w:r>
            <w:r w:rsidRPr="002372FC">
              <w:rPr>
                <w:lang w:val="pt-BR"/>
              </w:rPr>
              <w:t xml:space="preserve"> de </w:t>
            </w:r>
            <w:r w:rsidR="006C3DBE">
              <w:rPr>
                <w:lang w:val="pt-BR"/>
              </w:rPr>
              <w:t>6</w:t>
            </w:r>
            <w:r w:rsidRPr="002372FC">
              <w:rPr>
                <w:lang w:val="pt-BR"/>
              </w:rPr>
              <w:t>% na receita bruta gerada (figura 3).</w:t>
            </w:r>
          </w:p>
          <w:p w:rsidR="00DE5AF2" w:rsidRDefault="0027462F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B497963" wp14:editId="3CC287A8">
                  <wp:extent cx="4620126" cy="3696101"/>
                  <wp:effectExtent l="19050" t="19050" r="28575" b="1905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>
            <w:bookmarkStart w:id="0" w:name="_GoBack"/>
            <w:bookmarkEnd w:id="0"/>
          </w:p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271230896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607144204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607144204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27526476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4B3509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7526476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829164131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4B3509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829164131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71887731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4B3509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71887731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847542481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847542481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79740344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50F4C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87517DE" wp14:editId="1F2195D0">
                      <wp:extent cx="2880000" cy="2160138"/>
                      <wp:effectExtent l="19050" t="19050" r="15875" b="12065"/>
                      <wp:docPr id="18" name="Imagem 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WhatsApp Image 2022-03-04 at 11.34.50.jpe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80000" cy="2160138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F50F4C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4836C5">
              <w:t>no Mercado de Paranaguá</w:t>
            </w:r>
            <w:r w:rsidR="00F50F4C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50F4C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67D1132" wp14:editId="670993B0">
                      <wp:extent cx="1619961" cy="2160000"/>
                      <wp:effectExtent l="19050" t="19050" r="18415" b="12065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WhatsApp Image 2022-03-04 at 11.34.40.jpe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19961" cy="2160000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50F4C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50F4C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50F4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573AFAF" wp14:editId="7227CA3A">
                      <wp:extent cx="2880000" cy="1619966"/>
                      <wp:effectExtent l="19050" t="19050" r="15875" b="18415"/>
                      <wp:docPr id="22" name="Imagem 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WhatsApp Image 2022-03-04 at 11.34.50 (1).jpe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80000" cy="1619966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50F4C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4836C5">
              <w:rPr>
                <w:b/>
              </w:rPr>
              <w:t>na Ponta da Pit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50F4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B86046F" wp14:editId="5F650FC8">
                      <wp:extent cx="2880000" cy="2007965"/>
                      <wp:effectExtent l="19050" t="19050" r="15875" b="11430"/>
                      <wp:docPr id="23" name="Imagem 2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WhatsApp Image 2022-03-04 at 11.34.50 (2).jpeg"/>
                              <pic:cNvPicPr/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80000" cy="2007965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F50F4C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</w:t>
            </w:r>
            <w:r w:rsidR="00F87CD6">
              <w:rPr>
                <w:b/>
                <w:noProof/>
                <w:lang w:eastAsia="pt-BR"/>
              </w:rPr>
              <w:t xml:space="preserve">a </w:t>
            </w:r>
            <w:r w:rsidR="004836C5">
              <w:rPr>
                <w:b/>
                <w:noProof/>
                <w:lang w:eastAsia="pt-BR"/>
              </w:rPr>
              <w:t>Vila Guarani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1797403440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509" w:rsidRDefault="004B3509">
      <w:r>
        <w:separator/>
      </w:r>
    </w:p>
    <w:p w:rsidR="004B3509" w:rsidRDefault="004B3509"/>
  </w:endnote>
  <w:endnote w:type="continuationSeparator" w:id="0">
    <w:p w:rsidR="004B3509" w:rsidRDefault="004B3509">
      <w:r>
        <w:continuationSeparator/>
      </w:r>
    </w:p>
    <w:p w:rsidR="004B3509" w:rsidRDefault="004B35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509" w:rsidRDefault="004B3509">
      <w:r>
        <w:separator/>
      </w:r>
    </w:p>
    <w:p w:rsidR="004B3509" w:rsidRDefault="004B3509"/>
  </w:footnote>
  <w:footnote w:type="continuationSeparator" w:id="0">
    <w:p w:rsidR="004B3509" w:rsidRDefault="004B3509">
      <w:r>
        <w:continuationSeparator/>
      </w:r>
    </w:p>
    <w:p w:rsidR="004B3509" w:rsidRDefault="004B350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D55D85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D55D8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Sa1AI2An24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22ED"/>
    <w:rsid w:val="00673D90"/>
    <w:rsid w:val="0067507C"/>
    <w:rsid w:val="00683C51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C2AAD"/>
    <w:rsid w:val="008D4E67"/>
    <w:rsid w:val="0090175E"/>
    <w:rsid w:val="00AA1C2F"/>
    <w:rsid w:val="00AF279D"/>
    <w:rsid w:val="00AF32CC"/>
    <w:rsid w:val="00B17F30"/>
    <w:rsid w:val="00BF5282"/>
    <w:rsid w:val="00CB56F7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AFF46-BE06-4E37-99AF-25876D315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679</Words>
  <Characters>3669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9</cp:revision>
  <cp:lastPrinted>2010-06-09T17:13:00Z</cp:lastPrinted>
  <dcterms:created xsi:type="dcterms:W3CDTF">2022-03-04T12:12:00Z</dcterms:created>
  <dcterms:modified xsi:type="dcterms:W3CDTF">2022-03-04T14:47:00Z</dcterms:modified>
</cp:coreProperties>
</file>